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A331B" w14:textId="77777777" w:rsidR="009732A5" w:rsidRDefault="0086454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roject Chapter 2 - Applying Planning Techniques to The Friendly’s Car Dealership Project</w:t>
      </w:r>
    </w:p>
    <w:p w14:paraId="224A331C" w14:textId="77777777" w:rsidR="009732A5" w:rsidRDefault="009732A5">
      <w:pPr>
        <w:spacing w:after="0" w:line="360" w:lineRule="auto"/>
        <w:rPr>
          <w:b/>
          <w:sz w:val="24"/>
          <w:szCs w:val="24"/>
        </w:rPr>
      </w:pPr>
    </w:p>
    <w:p w14:paraId="224A331D" w14:textId="77777777" w:rsidR="009732A5" w:rsidRDefault="0086454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2.1 Designing the Data Dictionary for The Friendly’s Car Dealership</w:t>
      </w:r>
    </w:p>
    <w:p w14:paraId="224A331E" w14:textId="77777777" w:rsidR="009732A5" w:rsidRDefault="009732A5">
      <w:pPr>
        <w:spacing w:after="0" w:line="360" w:lineRule="auto"/>
        <w:rPr>
          <w:b/>
          <w:sz w:val="24"/>
          <w:szCs w:val="24"/>
        </w:rPr>
      </w:pPr>
    </w:p>
    <w:p w14:paraId="224A331F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The following chapter contains the user-oriented data dictionary, consisting of an alphabetical list of every data item referenced in any input document, report or transaction, and an informal definition for each term.  The user-oriented data dictionary for The Art Gallery is as follows:</w:t>
      </w:r>
    </w:p>
    <w:p w14:paraId="224A3320" w14:textId="77777777" w:rsidR="009732A5" w:rsidRDefault="009732A5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</w:p>
    <w:p w14:paraId="224A3321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bankAddress</w:t>
      </w:r>
      <w:r>
        <w:rPr>
          <w:color w:val="000000"/>
          <w:sz w:val="24"/>
          <w:szCs w:val="24"/>
        </w:rPr>
        <w:t xml:space="preserve"> The mailing address of a bank listed for credit application in order to finance a vehicle of the car dealership.</w:t>
      </w:r>
    </w:p>
    <w:p w14:paraId="224A3322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bankAccountNum</w:t>
      </w:r>
      <w:r>
        <w:rPr>
          <w:color w:val="000000"/>
          <w:sz w:val="24"/>
          <w:szCs w:val="24"/>
        </w:rPr>
        <w:t xml:space="preserve"> The customer account number of a bank listed for credit application in order to finance a vehicle of the car dealership.</w:t>
      </w:r>
    </w:p>
    <w:p w14:paraId="224A3323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bankCity </w:t>
      </w:r>
      <w:r>
        <w:rPr>
          <w:color w:val="000000"/>
          <w:sz w:val="24"/>
          <w:szCs w:val="24"/>
        </w:rPr>
        <w:t>The city of a bank listed for credit application in order to finance a vehicle of the car dealership.</w:t>
      </w:r>
    </w:p>
    <w:p w14:paraId="224A3324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bankManager </w:t>
      </w:r>
      <w:r>
        <w:rPr>
          <w:color w:val="000000"/>
          <w:sz w:val="24"/>
          <w:szCs w:val="24"/>
        </w:rPr>
        <w:t>The manager of customer account number of a bank listed for credit application in order to finance a vehicle of the car dealership.</w:t>
      </w:r>
    </w:p>
    <w:p w14:paraId="224A3325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bankPhone </w:t>
      </w:r>
      <w:r>
        <w:rPr>
          <w:color w:val="000000"/>
          <w:sz w:val="24"/>
          <w:szCs w:val="24"/>
        </w:rPr>
        <w:t>The telephone number of a bank listed for credit application in order to finance a vehicle of the car dealership.</w:t>
      </w:r>
    </w:p>
    <w:p w14:paraId="224A3326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bankReference </w:t>
      </w:r>
      <w:r>
        <w:rPr>
          <w:color w:val="000000"/>
          <w:sz w:val="24"/>
          <w:szCs w:val="24"/>
        </w:rPr>
        <w:t>The name of a bank listed for credit application in order to finance a vehicle of the car dealership.</w:t>
      </w:r>
    </w:p>
    <w:p w14:paraId="224A3327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bankStreet </w:t>
      </w:r>
      <w:r>
        <w:rPr>
          <w:color w:val="000000"/>
          <w:sz w:val="24"/>
          <w:szCs w:val="24"/>
        </w:rPr>
        <w:t>The street and number of a bank listed for credit application in order to finance a vehicle of the car dealership.</w:t>
      </w:r>
    </w:p>
    <w:p w14:paraId="224A3328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bankZip </w:t>
      </w:r>
      <w:r>
        <w:rPr>
          <w:color w:val="000000"/>
          <w:sz w:val="24"/>
          <w:szCs w:val="24"/>
        </w:rPr>
        <w:t>The postal zip code of a bank listed for credit application in order to finance a vehicle of the car dealership.</w:t>
      </w:r>
    </w:p>
    <w:p w14:paraId="224A332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buyerAddress</w:t>
      </w:r>
      <w:r>
        <w:rPr>
          <w:sz w:val="24"/>
          <w:szCs w:val="24"/>
        </w:rPr>
        <w:t xml:space="preserve"> The mailing address of a buyer of a vehicle of the car dealership.</w:t>
      </w:r>
    </w:p>
    <w:p w14:paraId="224A332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buyerCity </w:t>
      </w:r>
      <w:r>
        <w:rPr>
          <w:sz w:val="24"/>
          <w:szCs w:val="24"/>
        </w:rPr>
        <w:t>The city of the mailing address of a buyer of a vehicle of the car dealership.</w:t>
      </w:r>
    </w:p>
    <w:p w14:paraId="224A332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buyerDateOfBirth </w:t>
      </w:r>
      <w:r>
        <w:rPr>
          <w:sz w:val="24"/>
          <w:szCs w:val="24"/>
        </w:rPr>
        <w:t>The date of birth of a buyer of a vehicle of the car dealership.</w:t>
      </w:r>
    </w:p>
    <w:p w14:paraId="224A332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buyerDriversLicenseNum </w:t>
      </w:r>
      <w:r>
        <w:rPr>
          <w:sz w:val="24"/>
          <w:szCs w:val="24"/>
        </w:rPr>
        <w:t>The driver’s license number of a buyer of a vehicle of the car dealership.</w:t>
      </w:r>
    </w:p>
    <w:p w14:paraId="224A332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buyerEmail </w:t>
      </w:r>
      <w:r>
        <w:rPr>
          <w:sz w:val="24"/>
          <w:szCs w:val="24"/>
        </w:rPr>
        <w:t>The email of a buyer of a vehicle of the car dealership.</w:t>
      </w:r>
    </w:p>
    <w:p w14:paraId="224A332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buyerEmployerCity </w:t>
      </w:r>
      <w:r>
        <w:rPr>
          <w:sz w:val="24"/>
          <w:szCs w:val="24"/>
        </w:rPr>
        <w:t>The city of the mailing address of the employer of a buyer of a vehicle of the car dealership.</w:t>
      </w:r>
    </w:p>
    <w:p w14:paraId="224A332F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buyerEmployerState </w:t>
      </w:r>
      <w:r>
        <w:rPr>
          <w:sz w:val="24"/>
          <w:szCs w:val="24"/>
        </w:rPr>
        <w:t>The state of the mailing address of the employer of a buyer of a vehicle of the car dealership.</w:t>
      </w:r>
    </w:p>
    <w:p w14:paraId="224A3330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uyerEmployerStreet </w:t>
      </w:r>
      <w:r>
        <w:rPr>
          <w:sz w:val="24"/>
          <w:szCs w:val="24"/>
        </w:rPr>
        <w:t>The street and number of the mailing address of the employer of a buyer of a vehicle of the car dealership.</w:t>
      </w:r>
    </w:p>
    <w:p w14:paraId="224A3331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uyerEmployerZip </w:t>
      </w:r>
      <w:r>
        <w:rPr>
          <w:sz w:val="24"/>
          <w:szCs w:val="24"/>
        </w:rPr>
        <w:t>The postal zip code of the mailing address of the employer of a buyer of a vehicle of the car dealership.</w:t>
      </w:r>
    </w:p>
    <w:p w14:paraId="224A333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buyerFirstName</w:t>
      </w:r>
      <w:r>
        <w:rPr>
          <w:sz w:val="24"/>
          <w:szCs w:val="24"/>
        </w:rPr>
        <w:t xml:space="preserve"> The first name of a buyer of a vehicle of the car dealership.</w:t>
      </w:r>
    </w:p>
    <w:p w14:paraId="224A333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buyerLastName</w:t>
      </w:r>
      <w:r>
        <w:rPr>
          <w:sz w:val="24"/>
          <w:szCs w:val="24"/>
        </w:rPr>
        <w:t xml:space="preserve"> The last name of a buyer of a vehicle of the car dealership.</w:t>
      </w:r>
    </w:p>
    <w:p w14:paraId="224A3334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uyerMonthlyIncome </w:t>
      </w:r>
      <w:r>
        <w:rPr>
          <w:sz w:val="24"/>
          <w:szCs w:val="24"/>
        </w:rPr>
        <w:t>The monthly income of a buyer of a vehicle of the car dealership who wants financing.</w:t>
      </w:r>
    </w:p>
    <w:p w14:paraId="224A333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buyerPhone</w:t>
      </w:r>
      <w:r>
        <w:rPr>
          <w:sz w:val="24"/>
          <w:szCs w:val="24"/>
        </w:rPr>
        <w:t xml:space="preserve"> The complete telephone number of a buyer of a vehicle of the car dealership.</w:t>
      </w:r>
    </w:p>
    <w:p w14:paraId="224A3336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uyerPosition </w:t>
      </w:r>
      <w:r>
        <w:rPr>
          <w:sz w:val="24"/>
          <w:szCs w:val="24"/>
        </w:rPr>
        <w:t>The position of a buyer of a vehicle of the car dealership who wants financing.</w:t>
      </w:r>
    </w:p>
    <w:p w14:paraId="224A3337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uyerProfEmployer </w:t>
      </w:r>
      <w:r>
        <w:rPr>
          <w:sz w:val="24"/>
          <w:szCs w:val="24"/>
        </w:rPr>
        <w:t>The name of employer of a buyer of a vehicle of the car dealership who wants financing.</w:t>
      </w:r>
    </w:p>
    <w:p w14:paraId="224A333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buyerSex </w:t>
      </w:r>
      <w:r>
        <w:rPr>
          <w:sz w:val="24"/>
          <w:szCs w:val="24"/>
        </w:rPr>
        <w:t>The sex of a buyer of a vehicle of the car dealership.</w:t>
      </w:r>
    </w:p>
    <w:p w14:paraId="224A333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buyerSocialSecurityNumber </w:t>
      </w:r>
      <w:r>
        <w:rPr>
          <w:sz w:val="24"/>
          <w:szCs w:val="24"/>
        </w:rPr>
        <w:t>The social security number of a buyer of a vehicle of the car dealership.</w:t>
      </w:r>
    </w:p>
    <w:p w14:paraId="224A333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buyerState</w:t>
      </w:r>
      <w:r>
        <w:rPr>
          <w:sz w:val="24"/>
          <w:szCs w:val="24"/>
        </w:rPr>
        <w:t xml:space="preserve"> The state of the mailing address of a buyer of a vehicle of the car dealership.</w:t>
      </w:r>
    </w:p>
    <w:p w14:paraId="224A333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buyerStreet</w:t>
      </w:r>
      <w:r>
        <w:rPr>
          <w:sz w:val="24"/>
          <w:szCs w:val="24"/>
        </w:rPr>
        <w:t xml:space="preserve"> The house number and street of the mailing address of a buyer of a vehicle of the car dealership.</w:t>
      </w:r>
    </w:p>
    <w:p w14:paraId="224A333C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uyerYearsThere </w:t>
      </w:r>
      <w:r>
        <w:rPr>
          <w:sz w:val="24"/>
          <w:szCs w:val="24"/>
        </w:rPr>
        <w:t>The number of year in the company name of a buyer of a vehicle of the car dealership who wants financing.</w:t>
      </w:r>
    </w:p>
    <w:p w14:paraId="224A333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buyerZip</w:t>
      </w:r>
      <w:r>
        <w:rPr>
          <w:sz w:val="24"/>
          <w:szCs w:val="24"/>
        </w:rPr>
        <w:t xml:space="preserve"> The postal zip code of the buyer of a vehicle of the car dealership.</w:t>
      </w:r>
    </w:p>
    <w:p w14:paraId="224A333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creditApplicationDate </w:t>
      </w:r>
      <w:r>
        <w:rPr>
          <w:sz w:val="24"/>
          <w:szCs w:val="24"/>
        </w:rPr>
        <w:t>The date of a credit application form was filled up by a customer.</w:t>
      </w:r>
    </w:p>
    <w:p w14:paraId="224A333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customerAddress</w:t>
      </w:r>
      <w:r>
        <w:rPr>
          <w:sz w:val="24"/>
          <w:szCs w:val="24"/>
        </w:rPr>
        <w:t xml:space="preserve"> The mailing address of a potential customer of the car dealership.</w:t>
      </w:r>
    </w:p>
    <w:p w14:paraId="224A334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customerCity</w:t>
      </w:r>
      <w:r>
        <w:rPr>
          <w:sz w:val="24"/>
          <w:szCs w:val="24"/>
        </w:rPr>
        <w:t xml:space="preserve"> The city of the mailing address of a potential customer of the car dealership.</w:t>
      </w:r>
    </w:p>
    <w:p w14:paraId="224A334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customerDateFilledIn </w:t>
      </w:r>
      <w:r>
        <w:rPr>
          <w:sz w:val="24"/>
          <w:szCs w:val="24"/>
        </w:rPr>
        <w:t>The date a customer information form was filled in.</w:t>
      </w:r>
    </w:p>
    <w:p w14:paraId="224A334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customerDateOfBirth </w:t>
      </w:r>
      <w:r>
        <w:rPr>
          <w:sz w:val="24"/>
          <w:szCs w:val="24"/>
        </w:rPr>
        <w:t>The date of birth of a potential customer of the car dealership.</w:t>
      </w:r>
    </w:p>
    <w:p w14:paraId="224A334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customerEmail </w:t>
      </w:r>
      <w:r>
        <w:rPr>
          <w:sz w:val="24"/>
          <w:szCs w:val="24"/>
        </w:rPr>
        <w:t>The email of a potential customer of the car dealership.</w:t>
      </w:r>
    </w:p>
    <w:p w14:paraId="224A334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customerFirstName</w:t>
      </w:r>
      <w:r>
        <w:rPr>
          <w:sz w:val="24"/>
          <w:szCs w:val="24"/>
        </w:rPr>
        <w:t xml:space="preserve"> The first name of a potential customer of the car dealership.</w:t>
      </w:r>
    </w:p>
    <w:p w14:paraId="224A334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customerLastName </w:t>
      </w:r>
      <w:r>
        <w:rPr>
          <w:sz w:val="24"/>
          <w:szCs w:val="24"/>
        </w:rPr>
        <w:t>The last name of a potential customer of the car dealership.</w:t>
      </w:r>
    </w:p>
    <w:p w14:paraId="224A334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customerPhone</w:t>
      </w:r>
      <w:r>
        <w:rPr>
          <w:sz w:val="24"/>
          <w:szCs w:val="24"/>
        </w:rPr>
        <w:t xml:space="preserve"> The complete telephone number of a potential customer of the car dealership.</w:t>
      </w:r>
    </w:p>
    <w:p w14:paraId="224A334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customerReference </w:t>
      </w:r>
      <w:r>
        <w:rPr>
          <w:sz w:val="24"/>
          <w:szCs w:val="24"/>
        </w:rPr>
        <w:t>The name of a customer that referenced a potential customer of the car dealership.</w:t>
      </w:r>
    </w:p>
    <w:p w14:paraId="224A334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customerSalesperson </w:t>
      </w:r>
      <w:r>
        <w:rPr>
          <w:sz w:val="24"/>
          <w:szCs w:val="24"/>
        </w:rPr>
        <w:t>The name of a salesperson who greeted a potential customer of the car dealership.</w:t>
      </w:r>
    </w:p>
    <w:p w14:paraId="224A334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customerSex </w:t>
      </w:r>
      <w:r>
        <w:rPr>
          <w:sz w:val="24"/>
          <w:szCs w:val="24"/>
        </w:rPr>
        <w:t>The sex of a potential customer of the car dealership.</w:t>
      </w:r>
    </w:p>
    <w:p w14:paraId="224A334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customerState </w:t>
      </w:r>
      <w:r>
        <w:rPr>
          <w:sz w:val="24"/>
          <w:szCs w:val="24"/>
        </w:rPr>
        <w:t>The state of the mailing address of a potential customer of the car dealership.</w:t>
      </w:r>
    </w:p>
    <w:p w14:paraId="224A334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customerStreet</w:t>
      </w:r>
      <w:r>
        <w:rPr>
          <w:sz w:val="24"/>
          <w:szCs w:val="24"/>
        </w:rPr>
        <w:t xml:space="preserve"> The house number and street of the mailing address of a potential customer of the car dealership.</w:t>
      </w:r>
    </w:p>
    <w:p w14:paraId="224A334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customerZip</w:t>
      </w:r>
      <w:r>
        <w:rPr>
          <w:sz w:val="24"/>
          <w:szCs w:val="24"/>
        </w:rPr>
        <w:t xml:space="preserve"> The postal zip code of the mailing address of a potential customer of the car dealership.</w:t>
      </w:r>
    </w:p>
    <w:p w14:paraId="224A334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inventoryReportByMonth</w:t>
      </w:r>
      <w:r>
        <w:rPr>
          <w:sz w:val="24"/>
          <w:szCs w:val="24"/>
        </w:rPr>
        <w:t xml:space="preserve"> The inventory of the car dealership for a period of month.</w:t>
      </w:r>
    </w:p>
    <w:p w14:paraId="224A334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inventoryReportByYear</w:t>
      </w:r>
      <w:r>
        <w:rPr>
          <w:sz w:val="24"/>
          <w:szCs w:val="24"/>
        </w:rPr>
        <w:t xml:space="preserve"> The inventory of car dealership for a period of year.</w:t>
      </w:r>
    </w:p>
    <w:p w14:paraId="224A334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inventoryReportNewByMonth</w:t>
      </w:r>
      <w:r>
        <w:rPr>
          <w:sz w:val="24"/>
          <w:szCs w:val="24"/>
        </w:rPr>
        <w:t xml:space="preserve"> The inventory of new cars of the car dealership for a period of month.</w:t>
      </w:r>
    </w:p>
    <w:p w14:paraId="224A335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inventoryReportNewByYear</w:t>
      </w:r>
      <w:r>
        <w:rPr>
          <w:sz w:val="24"/>
          <w:szCs w:val="24"/>
        </w:rPr>
        <w:t xml:space="preserve"> The inventory of new cars car dealership for a period of year.</w:t>
      </w:r>
    </w:p>
    <w:p w14:paraId="224A335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inventoryReportUsedByMonth</w:t>
      </w:r>
      <w:r>
        <w:rPr>
          <w:sz w:val="24"/>
          <w:szCs w:val="24"/>
        </w:rPr>
        <w:t xml:space="preserve"> The inventory of used cars of the car dealership for a period of month.</w:t>
      </w:r>
    </w:p>
    <w:p w14:paraId="224A335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inventoryReportUsedByYear</w:t>
      </w:r>
      <w:r>
        <w:rPr>
          <w:sz w:val="24"/>
          <w:szCs w:val="24"/>
        </w:rPr>
        <w:t xml:space="preserve"> The inventory of used cars of car dealership for a period of year.</w:t>
      </w:r>
    </w:p>
    <w:p w14:paraId="224A335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licenseApplicationDate </w:t>
      </w:r>
      <w:r>
        <w:rPr>
          <w:sz w:val="24"/>
          <w:szCs w:val="24"/>
        </w:rPr>
        <w:t>The date of application for a license plate to a vehicle sold by car dealership.</w:t>
      </w:r>
    </w:p>
    <w:p w14:paraId="224A335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referredCarMake </w:t>
      </w:r>
      <w:r>
        <w:rPr>
          <w:sz w:val="24"/>
          <w:szCs w:val="24"/>
        </w:rPr>
        <w:t>The preferred car make chosen as a preference by a potential customer of the car dealership.</w:t>
      </w:r>
    </w:p>
    <w:p w14:paraId="224A335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referredCarModel </w:t>
      </w:r>
      <w:r>
        <w:rPr>
          <w:sz w:val="24"/>
          <w:szCs w:val="24"/>
        </w:rPr>
        <w:t>The preferred car model chosen as a preference by a potential customer of the car dealership.</w:t>
      </w:r>
    </w:p>
    <w:p w14:paraId="224A335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referredCarColor </w:t>
      </w:r>
      <w:r>
        <w:rPr>
          <w:sz w:val="24"/>
          <w:szCs w:val="24"/>
        </w:rPr>
        <w:t>The preferred car color chosen as a preference by a potential customer of the car dealership.</w:t>
      </w:r>
    </w:p>
    <w:p w14:paraId="224A335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referredCarNewOrUsed </w:t>
      </w:r>
      <w:r>
        <w:rPr>
          <w:sz w:val="24"/>
          <w:szCs w:val="24"/>
        </w:rPr>
        <w:t>The preferred car status of new or used chosen as a preference by a potential customer of the car dealership.</w:t>
      </w:r>
    </w:p>
    <w:p w14:paraId="224A335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urchasesLastMonth </w:t>
      </w:r>
      <w:r>
        <w:rPr>
          <w:sz w:val="24"/>
          <w:szCs w:val="24"/>
        </w:rPr>
        <w:t>The total dollar amount of vehicles sales during the entire previous month.</w:t>
      </w:r>
    </w:p>
    <w:p w14:paraId="224A335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urchasesLastMonthByMake </w:t>
      </w:r>
      <w:r>
        <w:rPr>
          <w:sz w:val="24"/>
          <w:szCs w:val="24"/>
        </w:rPr>
        <w:t>The total dollar amount of vehicles sales by make during the entire previous month.</w:t>
      </w:r>
    </w:p>
    <w:p w14:paraId="224A335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urchasesLastMonthByNew </w:t>
      </w:r>
      <w:r>
        <w:rPr>
          <w:sz w:val="24"/>
          <w:szCs w:val="24"/>
        </w:rPr>
        <w:t>The total dollar amount of new vehicles sales by make during the entire previous month.</w:t>
      </w:r>
    </w:p>
    <w:p w14:paraId="224A335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urchasesLastMonthByUsed </w:t>
      </w:r>
      <w:r>
        <w:rPr>
          <w:sz w:val="24"/>
          <w:szCs w:val="24"/>
        </w:rPr>
        <w:t>The total dollar amount of used vehicles sales by make during the entire previous month.</w:t>
      </w:r>
    </w:p>
    <w:p w14:paraId="224A335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urchasesLastYear </w:t>
      </w:r>
      <w:r>
        <w:rPr>
          <w:sz w:val="24"/>
          <w:szCs w:val="24"/>
        </w:rPr>
        <w:t>The total dollar amount of vehicles sales during the entire previous year.</w:t>
      </w:r>
    </w:p>
    <w:p w14:paraId="224A335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purchasesLastYearByMake </w:t>
      </w:r>
      <w:r>
        <w:rPr>
          <w:sz w:val="24"/>
          <w:szCs w:val="24"/>
        </w:rPr>
        <w:t>The total dollar amount of vehicles sales by make during the entire previous year.</w:t>
      </w:r>
    </w:p>
    <w:p w14:paraId="224A335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urchasesLastYearByNew </w:t>
      </w:r>
      <w:r>
        <w:rPr>
          <w:sz w:val="24"/>
          <w:szCs w:val="24"/>
        </w:rPr>
        <w:t>The total dollar amount of new vehicles sales by make during the entire previous year.</w:t>
      </w:r>
    </w:p>
    <w:p w14:paraId="224A335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urchasesLastYearByUsed </w:t>
      </w:r>
      <w:r>
        <w:rPr>
          <w:sz w:val="24"/>
          <w:szCs w:val="24"/>
        </w:rPr>
        <w:t>The total dollar amount of used vehicles sales by make during the entire previous year.</w:t>
      </w:r>
    </w:p>
    <w:p w14:paraId="224A336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referralCustomerAddress</w:t>
      </w:r>
      <w:r>
        <w:rPr>
          <w:sz w:val="24"/>
          <w:szCs w:val="24"/>
        </w:rPr>
        <w:t xml:space="preserve"> The mailing address of a referral customer of the car dealership.</w:t>
      </w:r>
    </w:p>
    <w:p w14:paraId="224A336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referralCustomerCity</w:t>
      </w:r>
      <w:r>
        <w:rPr>
          <w:sz w:val="24"/>
          <w:szCs w:val="24"/>
        </w:rPr>
        <w:t xml:space="preserve"> The city of the mailing address of a referral customer of the car dealership.</w:t>
      </w:r>
    </w:p>
    <w:p w14:paraId="224A336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referralCustomerDateReceived </w:t>
      </w:r>
      <w:r>
        <w:rPr>
          <w:sz w:val="24"/>
          <w:szCs w:val="24"/>
        </w:rPr>
        <w:t>The date a customer referral form was received.</w:t>
      </w:r>
    </w:p>
    <w:p w14:paraId="224A336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referralCustomerEmail </w:t>
      </w:r>
      <w:r>
        <w:rPr>
          <w:sz w:val="24"/>
          <w:szCs w:val="24"/>
        </w:rPr>
        <w:t>The email of a referral customer of the car dealership.</w:t>
      </w:r>
    </w:p>
    <w:p w14:paraId="224A336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referralCustomerFirstName</w:t>
      </w:r>
      <w:r>
        <w:rPr>
          <w:sz w:val="24"/>
          <w:szCs w:val="24"/>
        </w:rPr>
        <w:t xml:space="preserve"> The first name of a referral customer of the car dealership.</w:t>
      </w:r>
    </w:p>
    <w:p w14:paraId="224A336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referralCustomerLastName </w:t>
      </w:r>
      <w:r>
        <w:rPr>
          <w:sz w:val="24"/>
          <w:szCs w:val="24"/>
        </w:rPr>
        <w:t>The last name of a referral customer of the car dealership.</w:t>
      </w:r>
    </w:p>
    <w:p w14:paraId="224A336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referralCustomerPhone</w:t>
      </w:r>
      <w:r>
        <w:rPr>
          <w:sz w:val="24"/>
          <w:szCs w:val="24"/>
        </w:rPr>
        <w:t xml:space="preserve"> The complete telephone number of a referral customer of the car dealership.</w:t>
      </w:r>
    </w:p>
    <w:p w14:paraId="224A336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referralCustomerSalesperson </w:t>
      </w:r>
      <w:r>
        <w:rPr>
          <w:sz w:val="24"/>
          <w:szCs w:val="24"/>
        </w:rPr>
        <w:t>The name of a salesperson who received a customer referral form of the car dealership.</w:t>
      </w:r>
    </w:p>
    <w:p w14:paraId="224A336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referralCustomerState </w:t>
      </w:r>
      <w:r>
        <w:rPr>
          <w:sz w:val="24"/>
          <w:szCs w:val="24"/>
        </w:rPr>
        <w:t>The state of the mailing address of a referral customer of the car dealership.</w:t>
      </w:r>
    </w:p>
    <w:p w14:paraId="224A336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referralCustomerStreet</w:t>
      </w:r>
      <w:r>
        <w:rPr>
          <w:sz w:val="24"/>
          <w:szCs w:val="24"/>
        </w:rPr>
        <w:t xml:space="preserve"> The house number and street of the mailing address of a referral customer of the car dealership.</w:t>
      </w:r>
    </w:p>
    <w:p w14:paraId="224A336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referralCustomerZip</w:t>
      </w:r>
      <w:r>
        <w:rPr>
          <w:sz w:val="24"/>
          <w:szCs w:val="24"/>
        </w:rPr>
        <w:t xml:space="preserve"> The postal zip code of the mailing address of a referral customer of the car dealership.</w:t>
      </w:r>
    </w:p>
    <w:p w14:paraId="224A336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Date </w:t>
      </w:r>
      <w:r>
        <w:rPr>
          <w:sz w:val="24"/>
          <w:szCs w:val="24"/>
        </w:rPr>
        <w:t>The date a vehicle was sold by the car dealership.</w:t>
      </w:r>
    </w:p>
    <w:p w14:paraId="224A336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FinanceInform </w:t>
      </w:r>
      <w:r>
        <w:rPr>
          <w:sz w:val="24"/>
          <w:szCs w:val="24"/>
        </w:rPr>
        <w:t>The information of financing payment for a sale of a vehicle.</w:t>
      </w:r>
    </w:p>
    <w:p w14:paraId="224A336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InvoiceNumber </w:t>
      </w:r>
      <w:r>
        <w:rPr>
          <w:sz w:val="24"/>
          <w:szCs w:val="24"/>
        </w:rPr>
        <w:t>The number printed on the invoice for a sale of a vehicle.</w:t>
      </w:r>
    </w:p>
    <w:p w14:paraId="224A336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LicenseFee</w:t>
      </w:r>
      <w:r>
        <w:rPr>
          <w:sz w:val="24"/>
          <w:szCs w:val="24"/>
        </w:rPr>
        <w:t xml:space="preserve"> The dollar amount of sales license fee for the sale of a vehicle.</w:t>
      </w:r>
    </w:p>
    <w:p w14:paraId="224A336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LoanAmount</w:t>
      </w:r>
      <w:r>
        <w:rPr>
          <w:sz w:val="24"/>
          <w:szCs w:val="24"/>
        </w:rPr>
        <w:t xml:space="preserve"> The dollar amount of loan conceded to a finance for the sale of a vehicle.</w:t>
      </w:r>
    </w:p>
    <w:p w14:paraId="224A337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LoanPayment</w:t>
      </w:r>
      <w:r>
        <w:rPr>
          <w:sz w:val="24"/>
          <w:szCs w:val="24"/>
        </w:rPr>
        <w:t xml:space="preserve"> The method of payment for a loan conceded to a finance for the sale of a vehicle.</w:t>
      </w:r>
    </w:p>
    <w:p w14:paraId="224A337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LoanRate </w:t>
      </w:r>
      <w:r>
        <w:rPr>
          <w:sz w:val="24"/>
          <w:szCs w:val="24"/>
        </w:rPr>
        <w:t>The rate of a loan conceded to a finance for the sale of a vehicle.</w:t>
      </w:r>
    </w:p>
    <w:p w14:paraId="224A337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LoanTotalAmount </w:t>
      </w:r>
      <w:r>
        <w:rPr>
          <w:sz w:val="24"/>
          <w:szCs w:val="24"/>
        </w:rPr>
        <w:t>The total dollar amount to be paid to a finance for the sale of a vehicle.</w:t>
      </w:r>
    </w:p>
    <w:p w14:paraId="224A337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PaymentForm</w:t>
      </w:r>
      <w:r>
        <w:rPr>
          <w:sz w:val="24"/>
          <w:szCs w:val="24"/>
        </w:rPr>
        <w:t xml:space="preserve"> The form of payment for a sale of a vehicle.</w:t>
      </w:r>
    </w:p>
    <w:p w14:paraId="224A337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Price</w:t>
      </w:r>
      <w:r>
        <w:rPr>
          <w:sz w:val="24"/>
          <w:szCs w:val="24"/>
        </w:rPr>
        <w:t xml:space="preserve"> The price at which a vehicle was sold by the car dealership.</w:t>
      </w:r>
    </w:p>
    <w:p w14:paraId="224A337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PriceTotal </w:t>
      </w:r>
      <w:r>
        <w:rPr>
          <w:sz w:val="24"/>
          <w:szCs w:val="24"/>
        </w:rPr>
        <w:t>The total dollar amount of a sale of a vehicle, including price, tax and license fee.</w:t>
      </w:r>
    </w:p>
    <w:p w14:paraId="224A337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SalespersonCommission</w:t>
      </w:r>
      <w:r>
        <w:rPr>
          <w:sz w:val="24"/>
          <w:szCs w:val="24"/>
        </w:rPr>
        <w:t xml:space="preserve"> The dollar amount of commission for a salesperson for the sale of a vehicle.</w:t>
      </w:r>
    </w:p>
    <w:p w14:paraId="224A337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saleSalespersonName</w:t>
      </w:r>
      <w:r>
        <w:rPr>
          <w:sz w:val="24"/>
          <w:szCs w:val="24"/>
        </w:rPr>
        <w:t xml:space="preserve"> The first and last name of the salesperson who sold a vehicle.</w:t>
      </w:r>
    </w:p>
    <w:p w14:paraId="224A337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Tax</w:t>
      </w:r>
      <w:r>
        <w:rPr>
          <w:sz w:val="24"/>
          <w:szCs w:val="24"/>
        </w:rPr>
        <w:t xml:space="preserve"> The dollar amount of sales tax for the sale of a vehicle.</w:t>
      </w:r>
    </w:p>
    <w:p w14:paraId="224A337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TradeinPrice</w:t>
      </w:r>
      <w:r>
        <w:rPr>
          <w:sz w:val="24"/>
          <w:szCs w:val="24"/>
        </w:rPr>
        <w:t xml:space="preserve"> The dollar amount of a trade-in used vehicle for the sale of a new vehicle.</w:t>
      </w:r>
    </w:p>
    <w:p w14:paraId="224A337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VehicleInsuranceCompany</w:t>
      </w:r>
      <w:r>
        <w:rPr>
          <w:sz w:val="24"/>
          <w:szCs w:val="24"/>
        </w:rPr>
        <w:t xml:space="preserve"> The company of insurance of a vehicle sold by car dealership.</w:t>
      </w:r>
    </w:p>
    <w:p w14:paraId="224A337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VehicleInsuranceExpDate</w:t>
      </w:r>
      <w:r>
        <w:rPr>
          <w:sz w:val="24"/>
          <w:szCs w:val="24"/>
        </w:rPr>
        <w:t xml:space="preserve"> The expiration date if a policy of a vehicle sold by car dealership.</w:t>
      </w:r>
    </w:p>
    <w:p w14:paraId="224A337C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aleVehicleInsuranceIssDate</w:t>
      </w:r>
      <w:r>
        <w:rPr>
          <w:sz w:val="24"/>
          <w:szCs w:val="24"/>
        </w:rPr>
        <w:t xml:space="preserve"> The issue date if a policy of a vehicle sold by car dealership.</w:t>
      </w:r>
    </w:p>
    <w:p w14:paraId="224A337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VehicleInsurancePolicy</w:t>
      </w:r>
      <w:r>
        <w:rPr>
          <w:sz w:val="24"/>
          <w:szCs w:val="24"/>
        </w:rPr>
        <w:t xml:space="preserve"> The number of insurance policy of a vehicle sold by car dealership.</w:t>
      </w:r>
    </w:p>
    <w:p w14:paraId="224A337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VehicleLicensePlate</w:t>
      </w:r>
      <w:r>
        <w:rPr>
          <w:sz w:val="24"/>
          <w:szCs w:val="24"/>
        </w:rPr>
        <w:t xml:space="preserve"> The license plate of a vehicle sold by car dealership.</w:t>
      </w:r>
    </w:p>
    <w:p w14:paraId="224A337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VehicleWarranty</w:t>
      </w:r>
      <w:r>
        <w:rPr>
          <w:sz w:val="24"/>
          <w:szCs w:val="24"/>
        </w:rPr>
        <w:t xml:space="preserve"> The warranty of a vehicle sold by car dealership.</w:t>
      </w:r>
    </w:p>
    <w:p w14:paraId="224A338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spersonAddress</w:t>
      </w:r>
      <w:r>
        <w:rPr>
          <w:sz w:val="24"/>
          <w:szCs w:val="24"/>
        </w:rPr>
        <w:t xml:space="preserve"> The mailing address of a salesperson of the car dealership.</w:t>
      </w:r>
    </w:p>
    <w:p w14:paraId="224A338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spersonCity</w:t>
      </w:r>
      <w:r>
        <w:rPr>
          <w:sz w:val="24"/>
          <w:szCs w:val="24"/>
        </w:rPr>
        <w:t xml:space="preserve"> The city of the mailing address of a salesperson of the car dealership.</w:t>
      </w:r>
    </w:p>
    <w:p w14:paraId="224A338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CommissionForMonth </w:t>
      </w:r>
      <w:r>
        <w:rPr>
          <w:sz w:val="24"/>
          <w:szCs w:val="24"/>
        </w:rPr>
        <w:t>The total dollar amount of commission earned by a salesperson for a specific month.</w:t>
      </w:r>
    </w:p>
    <w:p w14:paraId="224A338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CommissionForYear </w:t>
      </w:r>
      <w:r>
        <w:rPr>
          <w:sz w:val="24"/>
          <w:szCs w:val="24"/>
        </w:rPr>
        <w:t>The total dollar amount of commission earned by a salesperson for a specific year.</w:t>
      </w:r>
    </w:p>
    <w:p w14:paraId="224A338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DateofAdmission </w:t>
      </w:r>
      <w:r>
        <w:rPr>
          <w:sz w:val="24"/>
          <w:szCs w:val="24"/>
        </w:rPr>
        <w:t>The date of admission of a salesperson of the car dealership.</w:t>
      </w:r>
    </w:p>
    <w:p w14:paraId="224A338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DateOfBirth </w:t>
      </w:r>
      <w:r>
        <w:rPr>
          <w:sz w:val="24"/>
          <w:szCs w:val="24"/>
        </w:rPr>
        <w:t>The date of birth of a salesperson of the car dealership.</w:t>
      </w:r>
    </w:p>
    <w:p w14:paraId="224A338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Email </w:t>
      </w:r>
      <w:r>
        <w:rPr>
          <w:sz w:val="24"/>
          <w:szCs w:val="24"/>
        </w:rPr>
        <w:t>The email of a salesperson of the car dealership.</w:t>
      </w:r>
    </w:p>
    <w:p w14:paraId="224A338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spersonFirstName</w:t>
      </w:r>
      <w:r>
        <w:rPr>
          <w:sz w:val="24"/>
          <w:szCs w:val="24"/>
        </w:rPr>
        <w:t xml:space="preserve"> The first name of a salesperson of the car dealership.</w:t>
      </w:r>
    </w:p>
    <w:p w14:paraId="224A338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LastName </w:t>
      </w:r>
      <w:r>
        <w:rPr>
          <w:sz w:val="24"/>
          <w:szCs w:val="24"/>
        </w:rPr>
        <w:t>The last name of a salesperson of the car dealership.</w:t>
      </w:r>
    </w:p>
    <w:p w14:paraId="224A338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spersonPhone</w:t>
      </w:r>
      <w:r>
        <w:rPr>
          <w:sz w:val="24"/>
          <w:szCs w:val="24"/>
        </w:rPr>
        <w:t xml:space="preserve"> The complete telephone number of a salesperson of the car dealership.</w:t>
      </w:r>
    </w:p>
    <w:p w14:paraId="224A338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SocialSecurityNumber </w:t>
      </w:r>
      <w:r>
        <w:rPr>
          <w:sz w:val="24"/>
          <w:szCs w:val="24"/>
        </w:rPr>
        <w:t>The social security number of a salesperson of the car dealership.</w:t>
      </w:r>
    </w:p>
    <w:p w14:paraId="224A338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Sex </w:t>
      </w:r>
      <w:r>
        <w:rPr>
          <w:sz w:val="24"/>
          <w:szCs w:val="24"/>
        </w:rPr>
        <w:t>The sex of a salesperson of the car dealership.</w:t>
      </w:r>
    </w:p>
    <w:p w14:paraId="224A338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State </w:t>
      </w:r>
      <w:r>
        <w:rPr>
          <w:sz w:val="24"/>
          <w:szCs w:val="24"/>
        </w:rPr>
        <w:t>The state of the mailing address of a salesperson of the car dealership.</w:t>
      </w:r>
    </w:p>
    <w:p w14:paraId="224A338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spersonStreet</w:t>
      </w:r>
      <w:r>
        <w:rPr>
          <w:sz w:val="24"/>
          <w:szCs w:val="24"/>
        </w:rPr>
        <w:t xml:space="preserve"> The house number and street of the mailing address of a salesperson of the car dealership.</w:t>
      </w:r>
    </w:p>
    <w:p w14:paraId="224A338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TotalSalesForMonth </w:t>
      </w:r>
      <w:r>
        <w:rPr>
          <w:sz w:val="24"/>
          <w:szCs w:val="24"/>
        </w:rPr>
        <w:t>The total dollar amount of sales, not including tax, made by a salesperson during a specific month.</w:t>
      </w:r>
    </w:p>
    <w:p w14:paraId="224A338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alespersonTotalSalesForYear </w:t>
      </w:r>
      <w:r>
        <w:rPr>
          <w:sz w:val="24"/>
          <w:szCs w:val="24"/>
        </w:rPr>
        <w:t>The total dollar amount of sales, not including tax, made by a salesperson during a specific year.</w:t>
      </w:r>
    </w:p>
    <w:p w14:paraId="224A339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alespersonZip</w:t>
      </w:r>
      <w:r>
        <w:rPr>
          <w:sz w:val="24"/>
          <w:szCs w:val="24"/>
        </w:rPr>
        <w:t xml:space="preserve"> The postal zip code of the mailing address of a salesperson of the car dealership.</w:t>
      </w:r>
    </w:p>
    <w:p w14:paraId="224A339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sellerAddress </w:t>
      </w:r>
      <w:r>
        <w:rPr>
          <w:sz w:val="24"/>
          <w:szCs w:val="24"/>
        </w:rPr>
        <w:t>The mailing address of the seller of a vehicle of the car dealership.</w:t>
      </w:r>
    </w:p>
    <w:p w14:paraId="224A339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ellerCity </w:t>
      </w:r>
      <w:r>
        <w:rPr>
          <w:sz w:val="24"/>
          <w:szCs w:val="24"/>
        </w:rPr>
        <w:t>The city of the mailing address of the seller of a vehicle of the car dealership.</w:t>
      </w:r>
    </w:p>
    <w:p w14:paraId="224A339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ellerDateOfBirth </w:t>
      </w:r>
      <w:r>
        <w:rPr>
          <w:sz w:val="24"/>
          <w:szCs w:val="24"/>
        </w:rPr>
        <w:t>The date of birth of a seller of a vehicle of the car dealership.</w:t>
      </w:r>
    </w:p>
    <w:p w14:paraId="224A339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ellerEmail </w:t>
      </w:r>
      <w:r>
        <w:rPr>
          <w:sz w:val="24"/>
          <w:szCs w:val="24"/>
        </w:rPr>
        <w:t>The email of a seller of a vehicle of the car dealership.</w:t>
      </w:r>
    </w:p>
    <w:p w14:paraId="224A339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ellerFirstName</w:t>
      </w:r>
      <w:r>
        <w:rPr>
          <w:sz w:val="24"/>
          <w:szCs w:val="24"/>
        </w:rPr>
        <w:t xml:space="preserve"> The given first name that the seller of a vehicle of the car dealership.</w:t>
      </w:r>
    </w:p>
    <w:p w14:paraId="224A339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ellerLastName </w:t>
      </w:r>
      <w:r>
        <w:rPr>
          <w:sz w:val="24"/>
          <w:szCs w:val="24"/>
        </w:rPr>
        <w:t>The last (family) name of the seller of a vehicle of the car dealership.</w:t>
      </w:r>
    </w:p>
    <w:p w14:paraId="224A339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ellerPhone </w:t>
      </w:r>
      <w:r>
        <w:rPr>
          <w:sz w:val="24"/>
          <w:szCs w:val="24"/>
        </w:rPr>
        <w:t>The complete telephone number of the seller of a vehicle of the car dealership.</w:t>
      </w:r>
    </w:p>
    <w:p w14:paraId="224A339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ellerSex </w:t>
      </w:r>
      <w:r>
        <w:rPr>
          <w:sz w:val="24"/>
          <w:szCs w:val="24"/>
        </w:rPr>
        <w:t>The sex of a buyer of a vehicle of the car dealership.</w:t>
      </w:r>
    </w:p>
    <w:p w14:paraId="224A339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ellerSocialSecurityNumber </w:t>
      </w:r>
      <w:r>
        <w:rPr>
          <w:sz w:val="24"/>
          <w:szCs w:val="24"/>
        </w:rPr>
        <w:t>The social security number of the seller of a vehicle of the car dealership.</w:t>
      </w:r>
    </w:p>
    <w:p w14:paraId="224A339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ellerState </w:t>
      </w:r>
      <w:r>
        <w:rPr>
          <w:sz w:val="24"/>
          <w:szCs w:val="24"/>
        </w:rPr>
        <w:t>The state of the mailing address of the seller of a vehicle of the car dealership.</w:t>
      </w:r>
    </w:p>
    <w:p w14:paraId="224A339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ellerStreet</w:t>
      </w:r>
      <w:r>
        <w:rPr>
          <w:sz w:val="24"/>
          <w:szCs w:val="24"/>
        </w:rPr>
        <w:t xml:space="preserve"> The house number and street of the mailing address of the seller of a vehicle of the car dealership.</w:t>
      </w:r>
    </w:p>
    <w:p w14:paraId="224A339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ellerZip</w:t>
      </w:r>
      <w:r>
        <w:rPr>
          <w:sz w:val="24"/>
          <w:szCs w:val="24"/>
        </w:rPr>
        <w:t xml:space="preserve"> The postal zip code of the mailing address of the seller of a vehicle of the car dealership.</w:t>
      </w:r>
    </w:p>
    <w:p w14:paraId="224A339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Capacity</w:t>
      </w:r>
      <w:r>
        <w:rPr>
          <w:sz w:val="24"/>
          <w:szCs w:val="24"/>
        </w:rPr>
        <w:t xml:space="preserve"> The capacity of a vehicle of the car dealership.</w:t>
      </w:r>
    </w:p>
    <w:p w14:paraId="224A339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Color</w:t>
      </w:r>
      <w:r>
        <w:rPr>
          <w:sz w:val="24"/>
          <w:szCs w:val="24"/>
        </w:rPr>
        <w:t xml:space="preserve"> The color of a vehicle of the car dealership.</w:t>
      </w:r>
    </w:p>
    <w:p w14:paraId="224A339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CostOfAcquisition</w:t>
      </w:r>
      <w:r>
        <w:rPr>
          <w:sz w:val="24"/>
          <w:szCs w:val="24"/>
        </w:rPr>
        <w:t xml:space="preserve"> The cost of acquisition of a vehicle of the car dealership.</w:t>
      </w:r>
    </w:p>
    <w:p w14:paraId="224A33A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DateOfAcquisition</w:t>
      </w:r>
      <w:r>
        <w:rPr>
          <w:sz w:val="24"/>
          <w:szCs w:val="24"/>
        </w:rPr>
        <w:t xml:space="preserve"> The date of acquisition of a vehicle of the car dealership.</w:t>
      </w:r>
    </w:p>
    <w:p w14:paraId="224A33A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DateOfDelivery</w:t>
      </w:r>
      <w:r>
        <w:rPr>
          <w:sz w:val="24"/>
          <w:szCs w:val="24"/>
        </w:rPr>
        <w:t xml:space="preserve"> The date of delivery of a vehicle of the car dealership.</w:t>
      </w:r>
    </w:p>
    <w:p w14:paraId="224A33A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DateOfManufacture</w:t>
      </w:r>
      <w:r>
        <w:rPr>
          <w:sz w:val="24"/>
          <w:szCs w:val="24"/>
        </w:rPr>
        <w:t xml:space="preserve"> The date of manufacture of a vehicle of the car dealership.</w:t>
      </w:r>
    </w:p>
    <w:p w14:paraId="224A33A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Make</w:t>
      </w:r>
      <w:r>
        <w:rPr>
          <w:sz w:val="24"/>
          <w:szCs w:val="24"/>
        </w:rPr>
        <w:t xml:space="preserve"> The make of a vehicle of the car dealership.</w:t>
      </w:r>
    </w:p>
    <w:p w14:paraId="224A33A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Mileage</w:t>
      </w:r>
      <w:r>
        <w:rPr>
          <w:sz w:val="24"/>
          <w:szCs w:val="24"/>
        </w:rPr>
        <w:t xml:space="preserve"> The mileage of a vehicle of the car dealership.</w:t>
      </w:r>
    </w:p>
    <w:p w14:paraId="224A33A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MileageAtDelivery</w:t>
      </w:r>
      <w:r>
        <w:rPr>
          <w:sz w:val="24"/>
          <w:szCs w:val="24"/>
        </w:rPr>
        <w:t xml:space="preserve"> The mileage at delivery of a vehicle of the car dealership.</w:t>
      </w:r>
    </w:p>
    <w:p w14:paraId="224A33A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Model</w:t>
      </w:r>
      <w:r>
        <w:rPr>
          <w:sz w:val="24"/>
          <w:szCs w:val="24"/>
        </w:rPr>
        <w:t xml:space="preserve"> The model of a vehicle of the car dealership.</w:t>
      </w:r>
    </w:p>
    <w:p w14:paraId="224A33A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NewOrUsed</w:t>
      </w:r>
      <w:r>
        <w:rPr>
          <w:sz w:val="24"/>
          <w:szCs w:val="24"/>
        </w:rPr>
        <w:t xml:space="preserve"> The status of new or used of a vehicle of the car dealership.</w:t>
      </w:r>
    </w:p>
    <w:p w14:paraId="224A33A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NumOfCylinders</w:t>
      </w:r>
      <w:r>
        <w:rPr>
          <w:sz w:val="24"/>
          <w:szCs w:val="24"/>
        </w:rPr>
        <w:t xml:space="preserve"> The number of cylinders of a vehicle of the car dealership.</w:t>
      </w:r>
    </w:p>
    <w:p w14:paraId="224A33A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NumOfDoors</w:t>
      </w:r>
      <w:r>
        <w:rPr>
          <w:sz w:val="24"/>
          <w:szCs w:val="24"/>
        </w:rPr>
        <w:t xml:space="preserve"> The number of doors of a vehicle of the car dealership.</w:t>
      </w:r>
    </w:p>
    <w:p w14:paraId="224A33A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Optional</w:t>
      </w:r>
      <w:r>
        <w:rPr>
          <w:sz w:val="24"/>
          <w:szCs w:val="24"/>
        </w:rPr>
        <w:t xml:space="preserve"> The optional of a vehicle of the car dealership.</w:t>
      </w:r>
    </w:p>
    <w:p w14:paraId="224A33A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PlaceOfManufacture</w:t>
      </w:r>
      <w:r>
        <w:rPr>
          <w:sz w:val="24"/>
          <w:szCs w:val="24"/>
        </w:rPr>
        <w:t xml:space="preserve"> The place of manufacture of a vehicle of the car dealership.</w:t>
      </w:r>
    </w:p>
    <w:p w14:paraId="224A33A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Price</w:t>
      </w:r>
      <w:r>
        <w:rPr>
          <w:sz w:val="24"/>
          <w:szCs w:val="24"/>
        </w:rPr>
        <w:t xml:space="preserve"> The sales price of a vehicle of the car dealership.</w:t>
      </w:r>
    </w:p>
    <w:p w14:paraId="224A33A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VIN</w:t>
      </w:r>
      <w:r>
        <w:rPr>
          <w:sz w:val="24"/>
          <w:szCs w:val="24"/>
        </w:rPr>
        <w:t xml:space="preserve"> The VIN of a vehicle of the car dealership.</w:t>
      </w:r>
    </w:p>
    <w:p w14:paraId="224A33A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vehicleWeight</w:t>
      </w:r>
      <w:r>
        <w:rPr>
          <w:sz w:val="24"/>
          <w:szCs w:val="24"/>
        </w:rPr>
        <w:t xml:space="preserve"> The weight of a vehicle of the car dealership.</w:t>
      </w:r>
    </w:p>
    <w:p w14:paraId="224A33A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vehicleYear</w:t>
      </w:r>
      <w:r>
        <w:rPr>
          <w:sz w:val="24"/>
          <w:szCs w:val="24"/>
        </w:rPr>
        <w:t xml:space="preserve"> The year of a vehicle of the car dealership.</w:t>
      </w:r>
    </w:p>
    <w:p w14:paraId="224A33B0" w14:textId="77777777" w:rsidR="009732A5" w:rsidRDefault="009732A5">
      <w:pPr>
        <w:spacing w:after="0" w:line="360" w:lineRule="auto"/>
        <w:rPr>
          <w:sz w:val="24"/>
          <w:szCs w:val="24"/>
        </w:rPr>
      </w:pPr>
    </w:p>
    <w:p w14:paraId="224A33B1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b/>
          <w:sz w:val="24"/>
          <w:szCs w:val="24"/>
        </w:rPr>
        <w:t>Step 2.2 - Modify the List of Assumptions as needed</w:t>
      </w:r>
    </w:p>
    <w:p w14:paraId="224A33B2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The list of assumptions in the Friendly’s Car Dealership database is mentioned below. It’s the same as in  Step 1.4. Also a few more assumptions are added. It includes the following:</w:t>
      </w:r>
    </w:p>
    <w:p w14:paraId="224A33B3" w14:textId="77777777" w:rsidR="009732A5" w:rsidRDefault="009732A5">
      <w:pPr>
        <w:spacing w:after="0" w:line="360" w:lineRule="auto"/>
        <w:rPr>
          <w:sz w:val="24"/>
          <w:szCs w:val="24"/>
        </w:rPr>
      </w:pPr>
    </w:p>
    <w:p w14:paraId="224A33B4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. A customer can be an individual, a business, an organization, a group, or other such entity.</w:t>
      </w:r>
    </w:p>
    <w:p w14:paraId="224A33B5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2. Names of customers are not unique, but names of salespeople are unique.</w:t>
      </w:r>
    </w:p>
    <w:p w14:paraId="224A33B6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3. The same customer may purchase several cars, possibly from different salespeople.</w:t>
      </w:r>
    </w:p>
    <w:p w14:paraId="224A33B7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4. Some customers, such as religious organizations, are tax exempt, so no tax is charged on their car purchases.</w:t>
      </w:r>
    </w:p>
    <w:p w14:paraId="224A33B8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5. All addresses consist of street, city, state, and zip code.</w:t>
      </w:r>
    </w:p>
    <w:p w14:paraId="224A33B9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6. All telephone numbers consist of area code and number. </w:t>
      </w:r>
    </w:p>
    <w:p w14:paraId="224A33BA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7. The used cars for sale in the dealership are those that are traded in by customers buying new cars.</w:t>
      </w:r>
    </w:p>
    <w:p w14:paraId="224A33BB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8. When a car is sold, it may or may not be financed. </w:t>
      </w:r>
    </w:p>
    <w:p w14:paraId="224A33BC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9. Options are features that a new car has when it is delivered from the manufacturer, such as sun roof, air conditioning, and so on. A car may have several optional features.</w:t>
      </w:r>
    </w:p>
    <w:p w14:paraId="224A33BD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0. The cost of options is included in the manufacturer’s list price.</w:t>
      </w:r>
    </w:p>
    <w:p w14:paraId="224A33BE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1. Customization refers to items that are added at the dealership at the time of sale, such as an alarm system, undercoating, and so on. A car may be given several custom items.</w:t>
      </w:r>
    </w:p>
    <w:p w14:paraId="224A33BF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2. Each custom item has an associated price.</w:t>
      </w:r>
    </w:p>
    <w:p w14:paraId="224A33C0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3. The book value of a used car is determined by a standard publication such as the Kelley Blue Book, available to the dealership. The actual cost may differ from the book value.</w:t>
      </w:r>
    </w:p>
    <w:p w14:paraId="224A33C1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4. When a trade-in vehicle is accepted, its VIN is immediately entered into the inventory of used cars. Other information about the car is entered later.</w:t>
      </w:r>
    </w:p>
    <w:p w14:paraId="224A33C2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5. We are assuming that the dealer can obtain and issue registration numbers and license plates as needed. (We note that this process may be more complex in real life.)</w:t>
      </w:r>
    </w:p>
    <w:p w14:paraId="224A33C3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6. The exact mileage at the time of sale must be recorded on the bill of sale, for both new and used cars.</w:t>
      </w:r>
    </w:p>
    <w:p w14:paraId="224A33C4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7. The salesperson is evaluated monthly in order to determine if they are returning expectations of the dealership.</w:t>
      </w:r>
    </w:p>
    <w:p w14:paraId="224A33C5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18. A vehicle can be sold for a price less than the price sticker but Jim must approve it.</w:t>
      </w:r>
    </w:p>
    <w:p w14:paraId="224A33C6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9. Payment for all sales is made by check, credit card, cash, bank transfer, or through financing by the dealership or private bank.</w:t>
      </w:r>
    </w:p>
    <w:p w14:paraId="224A33C7" w14:textId="77777777" w:rsidR="009732A5" w:rsidRDefault="009732A5">
      <w:pPr>
        <w:spacing w:after="0" w:line="360" w:lineRule="auto"/>
        <w:rPr>
          <w:sz w:val="24"/>
          <w:szCs w:val="24"/>
        </w:rPr>
      </w:pPr>
    </w:p>
    <w:p w14:paraId="224A33C8" w14:textId="77777777" w:rsidR="009732A5" w:rsidRDefault="0086454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tep 2.3 - Write out a cross-reference table, showing what data items appear on what forms, reports, or transactions</w:t>
      </w:r>
    </w:p>
    <w:p w14:paraId="224A33C9" w14:textId="77777777" w:rsidR="009732A5" w:rsidRDefault="009732A5">
      <w:pPr>
        <w:spacing w:after="0" w:line="360" w:lineRule="auto"/>
        <w:rPr>
          <w:sz w:val="24"/>
          <w:szCs w:val="24"/>
        </w:rPr>
      </w:pPr>
    </w:p>
    <w:p w14:paraId="224A33CA" w14:textId="77777777" w:rsidR="009732A5" w:rsidRDefault="00864541">
      <w:pPr>
        <w:tabs>
          <w:tab w:val="left" w:pos="-720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The cross-reference table for Friendly’s Car Dealership appears in the spreadsheet file called </w:t>
      </w:r>
      <w:r>
        <w:rPr>
          <w:i/>
          <w:sz w:val="24"/>
          <w:szCs w:val="24"/>
        </w:rPr>
        <w:t xml:space="preserve">FigureS2.1CRT-FriendlyCarDealership.xlsx </w:t>
      </w:r>
      <w:r>
        <w:rPr>
          <w:sz w:val="24"/>
          <w:szCs w:val="24"/>
        </w:rPr>
        <w:t xml:space="preserve">file stored in this directory. A portion of the table is shown below but not entirely because of its size as it is shown in Figure S.2.1. </w:t>
      </w:r>
    </w:p>
    <w:tbl>
      <w:tblPr>
        <w:tblStyle w:val="a"/>
        <w:tblW w:w="21825" w:type="dxa"/>
        <w:tblLayout w:type="fixed"/>
        <w:tblLook w:val="0400" w:firstRow="0" w:lastRow="0" w:firstColumn="0" w:lastColumn="0" w:noHBand="0" w:noVBand="1"/>
      </w:tblPr>
      <w:tblGrid>
        <w:gridCol w:w="3981"/>
        <w:gridCol w:w="253"/>
        <w:gridCol w:w="253"/>
        <w:gridCol w:w="1215"/>
        <w:gridCol w:w="1170"/>
        <w:gridCol w:w="1350"/>
        <w:gridCol w:w="990"/>
        <w:gridCol w:w="885"/>
        <w:gridCol w:w="1290"/>
        <w:gridCol w:w="987"/>
        <w:gridCol w:w="1577"/>
        <w:gridCol w:w="812"/>
        <w:gridCol w:w="1083"/>
        <w:gridCol w:w="1273"/>
        <w:gridCol w:w="1225"/>
        <w:gridCol w:w="1186"/>
        <w:gridCol w:w="843"/>
        <w:gridCol w:w="742"/>
        <w:gridCol w:w="710"/>
      </w:tblGrid>
      <w:tr w:rsidR="009732A5" w14:paraId="224A33CC" w14:textId="77777777">
        <w:trPr>
          <w:trHeight w:val="264"/>
        </w:trPr>
        <w:tc>
          <w:tcPr>
            <w:tcW w:w="21825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CB" w14:textId="77777777" w:rsidR="009732A5" w:rsidRDefault="00864541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ocument or Form on Which Item Appears</w:t>
            </w:r>
          </w:p>
        </w:tc>
      </w:tr>
      <w:tr w:rsidR="009732A5" w14:paraId="224A33E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0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Info</w:t>
            </w:r>
          </w:p>
        </w:tc>
        <w:tc>
          <w:tcPr>
            <w:tcW w:w="11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Ref</w:t>
            </w:r>
          </w:p>
        </w:tc>
        <w:tc>
          <w:tcPr>
            <w:tcW w:w="13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2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Info</w:t>
            </w:r>
          </w:p>
        </w:tc>
        <w:tc>
          <w:tcPr>
            <w:tcW w:w="99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3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Info</w:t>
            </w:r>
          </w:p>
        </w:tc>
        <w:tc>
          <w:tcPr>
            <w:tcW w:w="88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4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Info</w:t>
            </w:r>
          </w:p>
        </w:tc>
        <w:tc>
          <w:tcPr>
            <w:tcW w:w="129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MailingInfo</w:t>
            </w:r>
          </w:p>
        </w:tc>
        <w:tc>
          <w:tcPr>
            <w:tcW w:w="98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6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LicenseApp</w:t>
            </w:r>
          </w:p>
        </w:tc>
        <w:tc>
          <w:tcPr>
            <w:tcW w:w="157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7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CredApp</w:t>
            </w:r>
          </w:p>
        </w:tc>
        <w:tc>
          <w:tcPr>
            <w:tcW w:w="81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8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f</w:t>
            </w:r>
          </w:p>
        </w:tc>
        <w:tc>
          <w:tcPr>
            <w:tcW w:w="108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Perf</w:t>
            </w:r>
          </w:p>
        </w:tc>
        <w:tc>
          <w:tcPr>
            <w:tcW w:w="127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A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fMake</w:t>
            </w:r>
          </w:p>
        </w:tc>
        <w:tc>
          <w:tcPr>
            <w:tcW w:w="122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B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fUsed</w:t>
            </w:r>
          </w:p>
        </w:tc>
        <w:tc>
          <w:tcPr>
            <w:tcW w:w="118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C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fNew</w:t>
            </w:r>
          </w:p>
        </w:tc>
        <w:tc>
          <w:tcPr>
            <w:tcW w:w="84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entory</w:t>
            </w:r>
          </w:p>
        </w:tc>
        <w:tc>
          <w:tcPr>
            <w:tcW w:w="7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E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Used</w:t>
            </w:r>
          </w:p>
        </w:tc>
        <w:tc>
          <w:tcPr>
            <w:tcW w:w="71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F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New</w:t>
            </w:r>
          </w:p>
        </w:tc>
      </w:tr>
      <w:tr w:rsidR="009732A5" w14:paraId="224A33F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E1" w14:textId="77777777" w:rsidR="009732A5" w:rsidRDefault="00864541">
            <w:pPr>
              <w:spacing w:after="0"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tem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0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3F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ankAddress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1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0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ankAccountNum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3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1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ankCit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4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3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ankManage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5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4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ankPhon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6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5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ankReferenc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8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6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ankStree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9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8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ankZip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A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9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Address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B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A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Cit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D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B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DateOfBir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E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D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DriversLicenseNum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F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E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Email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0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F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EmployerCit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2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0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EmployerSt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3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2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EmployerStree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4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3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EmployerZip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5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4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Fir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7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5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La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8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7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MonthlyInco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9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8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Phon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A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9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Positio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C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A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ProfEmploye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D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C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Sex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E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D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SocialSecurityNumbe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F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E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St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1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F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Stree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2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1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YearsTher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3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2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buyerZip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4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3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reditApplicationD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6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4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Address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7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6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lastRenderedPageBreak/>
              <w:t>customerCit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8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7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customerDateFilledIn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9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8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DateOfBir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B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9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Email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C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B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customerFirstName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D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C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La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E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D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Phon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0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E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Referenc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1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0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Salesperso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2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1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Sex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3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2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customerState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5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3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customerStree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6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5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customerZip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7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6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entoryReportByMon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8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7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entoryReportByYea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A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8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entoryReportNewByMon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7B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A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entoryReportNewByYea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7C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B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entoryReportUsedByMon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D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C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entoryReportUsedByYea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F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D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licenseApplicationD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0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F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preferredCarMake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1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0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preferredCarModel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2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1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preferredCarColo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4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2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preferredCarNewOrUsed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5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4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purchasesLastMon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6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5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purchasesLastMonthByMak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7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6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purchasesLastMonthByNew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9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7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purchasesLastMonthByUsed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A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9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purchasesLastYear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B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A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purchasesLastYearByMak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C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B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purchasesLastYearByNew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E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C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purchasesLastYearByUsed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F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E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referralCustomerAddress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0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F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referralCustomerCity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1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0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referralCustomerDateReceived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3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1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referralCustomerEmail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4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3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referralCustomerFir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5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4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referralCustomerLa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6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5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referralCustomerPhone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8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6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referralCustomerSalesperso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9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8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referralCustomerState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A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9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referralCustomerStree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B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A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referralCustomerZip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D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B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D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E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D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FinanceInform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F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E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InvoiceNumber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0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F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LicenseFe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2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0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LoanAmoun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3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2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LoanR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4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3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LoanTotalAmoun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5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4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lastRenderedPageBreak/>
              <w:t>salePaymentForm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7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5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Price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8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7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PriceTotal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9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8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SalespersonCommission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A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9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alesperson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C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A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Tax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D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C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TradeinPrice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E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D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VehicleInsuranceCompan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F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E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VehicleInsuranceExpD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1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F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VehicleInsuranceIssD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2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1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VehicleInsurancePolic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3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2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VehicleLicensePlate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4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3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VehicleWarranty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6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4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Address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7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6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Cit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8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7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CommissionForMon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9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8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CommissionForYea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B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9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spersonDateOfAdmission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C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B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DateOfBir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D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C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Email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E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D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Fir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0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E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La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1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01" w14:textId="77777777" w:rsidR="009732A5" w:rsidRDefault="00864541">
            <w:pPr>
              <w:spacing w:after="0" w:line="240" w:lineRule="auto"/>
              <w:jc w:val="both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Phon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2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1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SocialSecurityNumbe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3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2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alespersonSex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5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3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St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6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5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Stree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7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6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TotalSalesForMon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8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7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TotalSalesForYea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A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8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alespersonZip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B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A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ellerAddress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C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B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ellerCity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D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C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DateOfBirth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F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D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 xml:space="preserve">sellerEmail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0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F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Fir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1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0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LastNam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2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1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Phon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4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2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Sex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5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4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SocialSecurityNumbe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6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5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Stat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7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6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Stree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9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7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sellerZip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A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9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Capacit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B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A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Colo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DC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B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CostOfAcquisitio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E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C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DateOfAcquisitio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F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E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DateOfDeliver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0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F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DateOfManufactur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1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0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Mak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3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1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Mileag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4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3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lastRenderedPageBreak/>
              <w:t>vehicleMileageAtDelivery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5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4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Model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6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5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NewOrUsed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8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6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NumOfCylinders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9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8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NumOfDoors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A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9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Optional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B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A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PlaceOfManufactur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D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B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Pric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E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D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VI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F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E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Weight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F0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F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vehicleYear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F2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0D" w14:textId="77777777" w:rsidR="009732A5" w:rsidRDefault="009732A5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0E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0F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0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1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2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3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4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5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6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7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8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9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A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B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C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D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E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F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732A5" w14:paraId="224A3F3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1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2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3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4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5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6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7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8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9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A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B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C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D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E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F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0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1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2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3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732A5" w14:paraId="224A3F45" w14:textId="77777777">
        <w:trPr>
          <w:trHeight w:val="264"/>
        </w:trPr>
        <w:tc>
          <w:tcPr>
            <w:tcW w:w="5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5" w14:textId="77777777" w:rsidR="009732A5" w:rsidRDefault="00864541">
            <w:pPr>
              <w:spacing w:after="0" w:line="24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Figure S.2.1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Cross-Reference Table for Friendly's Car Dealership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6" w14:textId="77777777" w:rsidR="009732A5" w:rsidRDefault="009732A5">
            <w:pPr>
              <w:spacing w:after="0" w:line="24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7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8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9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A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B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C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D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E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F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0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1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2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3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4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24A3F46" w14:textId="77777777" w:rsidR="009732A5" w:rsidRDefault="009732A5">
      <w:pPr>
        <w:tabs>
          <w:tab w:val="left" w:pos="-720"/>
        </w:tabs>
        <w:spacing w:line="360" w:lineRule="auto"/>
        <w:jc w:val="both"/>
        <w:rPr>
          <w:sz w:val="24"/>
          <w:szCs w:val="24"/>
        </w:rPr>
      </w:pPr>
    </w:p>
    <w:p w14:paraId="224A3F47" w14:textId="77777777" w:rsidR="009732A5" w:rsidRDefault="00864541">
      <w:pPr>
        <w:tabs>
          <w:tab w:val="left" w:pos="-720"/>
        </w:tabs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tep 2.4 - Create a project management chart using either Gantt or PERT format:</w:t>
      </w:r>
    </w:p>
    <w:p w14:paraId="224A3F48" w14:textId="77777777" w:rsidR="009732A5" w:rsidRDefault="009732A5">
      <w:pPr>
        <w:tabs>
          <w:tab w:val="left" w:pos="-720"/>
        </w:tabs>
        <w:spacing w:after="0" w:line="360" w:lineRule="auto"/>
        <w:jc w:val="both"/>
        <w:rPr>
          <w:b/>
          <w:sz w:val="24"/>
          <w:szCs w:val="24"/>
        </w:rPr>
      </w:pPr>
    </w:p>
    <w:p w14:paraId="224A3F49" w14:textId="77777777" w:rsidR="009732A5" w:rsidRDefault="00864541">
      <w:pPr>
        <w:tabs>
          <w:tab w:val="left" w:pos="-720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>The chart below shows a detailed description on the tasks and deadlines of each group member.</w:t>
      </w:r>
    </w:p>
    <w:p w14:paraId="224A3F4A" w14:textId="77777777" w:rsidR="009732A5" w:rsidRDefault="009732A5">
      <w:pPr>
        <w:tabs>
          <w:tab w:val="left" w:pos="-720"/>
        </w:tabs>
        <w:spacing w:after="0" w:line="360" w:lineRule="auto"/>
        <w:jc w:val="both"/>
        <w:rPr>
          <w:b/>
          <w:sz w:val="24"/>
          <w:szCs w:val="24"/>
        </w:rPr>
      </w:pPr>
    </w:p>
    <w:p w14:paraId="224A3FC9" w14:textId="77777777" w:rsidR="009732A5" w:rsidRDefault="009732A5">
      <w:pPr>
        <w:tabs>
          <w:tab w:val="left" w:pos="-720"/>
        </w:tabs>
        <w:spacing w:after="0" w:line="360" w:lineRule="auto"/>
        <w:jc w:val="both"/>
        <w:rPr>
          <w:b/>
          <w:sz w:val="24"/>
          <w:szCs w:val="24"/>
        </w:rPr>
      </w:pPr>
    </w:p>
    <w:p w14:paraId="224A3FCA" w14:textId="77777777" w:rsidR="009732A5" w:rsidRDefault="009732A5">
      <w:pPr>
        <w:tabs>
          <w:tab w:val="left" w:pos="-720"/>
        </w:tabs>
        <w:spacing w:after="0" w:line="360" w:lineRule="auto"/>
        <w:jc w:val="both"/>
        <w:rPr>
          <w:sz w:val="28"/>
          <w:szCs w:val="28"/>
        </w:rPr>
      </w:pPr>
    </w:p>
    <w:p w14:paraId="224A3FCB" w14:textId="77777777" w:rsidR="009732A5" w:rsidRDefault="009732A5">
      <w:pPr>
        <w:spacing w:after="0" w:line="360" w:lineRule="auto"/>
        <w:rPr>
          <w:sz w:val="24"/>
          <w:szCs w:val="24"/>
        </w:rPr>
      </w:pPr>
    </w:p>
    <w:sectPr w:rsidR="009732A5">
      <w:pgSz w:w="12240" w:h="15840"/>
      <w:pgMar w:top="1134" w:right="851" w:bottom="851" w:left="113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NzO3NDQzMTK1sDRS0lEKTi0uzszPAykwqgUAEcup8SwAAAA="/>
  </w:docVars>
  <w:rsids>
    <w:rsidRoot w:val="009732A5"/>
    <w:rsid w:val="00353424"/>
    <w:rsid w:val="005F5801"/>
    <w:rsid w:val="00864541"/>
    <w:rsid w:val="00973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A331B"/>
  <w15:docId w15:val="{AC96E16C-033E-45B3-B7BB-AC67A760A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after="0" w:line="480" w:lineRule="auto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3694</Words>
  <Characters>21061</Characters>
  <Application>Microsoft Office Word</Application>
  <DocSecurity>0</DocSecurity>
  <Lines>175</Lines>
  <Paragraphs>49</Paragraphs>
  <ScaleCrop>false</ScaleCrop>
  <Company/>
  <LinksUpToDate>false</LinksUpToDate>
  <CharactersWithSpaces>2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rma, Mr. Kshitij</cp:lastModifiedBy>
  <cp:revision>4</cp:revision>
  <dcterms:created xsi:type="dcterms:W3CDTF">2020-02-10T02:53:00Z</dcterms:created>
  <dcterms:modified xsi:type="dcterms:W3CDTF">2022-07-22T15:51:00Z</dcterms:modified>
</cp:coreProperties>
</file>